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B30EEC" w14:textId="77777777" w:rsidR="0041703A" w:rsidRDefault="0041703A" w:rsidP="003C6BDF">
      <w:pPr>
        <w:tabs>
          <w:tab w:val="left" w:pos="3105"/>
        </w:tabs>
        <w:ind w:left="-851"/>
        <w:rPr>
          <w:i/>
        </w:rPr>
      </w:pPr>
    </w:p>
    <w:tbl>
      <w:tblPr>
        <w:tblStyle w:val="TableGrid"/>
        <w:tblpPr w:leftFromText="180" w:rightFromText="180" w:vertAnchor="text" w:horzAnchor="margin" w:tblpY="883"/>
        <w:tblW w:w="8614" w:type="dxa"/>
        <w:tblLook w:val="04A0" w:firstRow="1" w:lastRow="0" w:firstColumn="1" w:lastColumn="0" w:noHBand="0" w:noVBand="1"/>
      </w:tblPr>
      <w:tblGrid>
        <w:gridCol w:w="1980"/>
        <w:gridCol w:w="2442"/>
        <w:gridCol w:w="1782"/>
        <w:gridCol w:w="2410"/>
      </w:tblGrid>
      <w:tr w:rsidR="0031143F" w14:paraId="23B30EF1" w14:textId="77777777" w:rsidTr="004A4BA9">
        <w:trPr>
          <w:trHeight w:val="274"/>
        </w:trPr>
        <w:tc>
          <w:tcPr>
            <w:tcW w:w="1980" w:type="dxa"/>
          </w:tcPr>
          <w:p w14:paraId="23B30EED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Sport</w:t>
            </w:r>
          </w:p>
        </w:tc>
        <w:tc>
          <w:tcPr>
            <w:tcW w:w="2442" w:type="dxa"/>
          </w:tcPr>
          <w:p w14:paraId="23B30EEE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Location</w:t>
            </w:r>
          </w:p>
        </w:tc>
        <w:tc>
          <w:tcPr>
            <w:tcW w:w="1782" w:type="dxa"/>
          </w:tcPr>
          <w:p w14:paraId="23B30EEF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Time/Date</w:t>
            </w:r>
          </w:p>
        </w:tc>
        <w:tc>
          <w:tcPr>
            <w:tcW w:w="2410" w:type="dxa"/>
          </w:tcPr>
          <w:p w14:paraId="23B30EF0" w14:textId="5F79AEF7" w:rsidR="0031143F" w:rsidRDefault="002B0C42" w:rsidP="004437AC">
            <w:pPr>
              <w:tabs>
                <w:tab w:val="left" w:pos="1080"/>
              </w:tabs>
              <w:jc w:val="center"/>
            </w:pPr>
            <w:r>
              <w:t>Start/</w:t>
            </w:r>
            <w:r w:rsidR="0031143F">
              <w:t>End Date</w:t>
            </w:r>
          </w:p>
        </w:tc>
      </w:tr>
      <w:tr w:rsidR="0031143F" w14:paraId="23B30EF6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3B30EF2" w14:textId="1ECBFCE9" w:rsidR="0031143F" w:rsidRDefault="004B1B25" w:rsidP="004437AC">
            <w:pPr>
              <w:tabs>
                <w:tab w:val="left" w:pos="1080"/>
              </w:tabs>
              <w:jc w:val="center"/>
            </w:pPr>
            <w:r>
              <w:t>Bowling</w:t>
            </w:r>
          </w:p>
        </w:tc>
        <w:tc>
          <w:tcPr>
            <w:tcW w:w="2442" w:type="dxa"/>
            <w:vAlign w:val="center"/>
          </w:tcPr>
          <w:p w14:paraId="23B30EF3" w14:textId="3D2E8163" w:rsidR="0031143F" w:rsidRDefault="004B1B25" w:rsidP="004437AC">
            <w:pPr>
              <w:tabs>
                <w:tab w:val="left" w:pos="1080"/>
              </w:tabs>
              <w:jc w:val="center"/>
            </w:pPr>
            <w:r>
              <w:t>Hypertension Bowling Escape</w:t>
            </w:r>
          </w:p>
        </w:tc>
        <w:tc>
          <w:tcPr>
            <w:tcW w:w="1782" w:type="dxa"/>
            <w:vAlign w:val="center"/>
          </w:tcPr>
          <w:p w14:paraId="1F3125AA" w14:textId="77777777" w:rsidR="00D12414" w:rsidRDefault="004B1B25" w:rsidP="009070B6">
            <w:pPr>
              <w:tabs>
                <w:tab w:val="left" w:pos="1080"/>
              </w:tabs>
              <w:jc w:val="center"/>
            </w:pPr>
            <w:r>
              <w:t>Mondays</w:t>
            </w:r>
          </w:p>
          <w:p w14:paraId="23B30EF4" w14:textId="694E9CAF" w:rsidR="004B1B25" w:rsidRDefault="004B1B25" w:rsidP="009070B6">
            <w:pPr>
              <w:tabs>
                <w:tab w:val="left" w:pos="1080"/>
              </w:tabs>
              <w:jc w:val="center"/>
            </w:pPr>
            <w:r>
              <w:t>4:30pm-5:30pm</w:t>
            </w:r>
          </w:p>
        </w:tc>
        <w:tc>
          <w:tcPr>
            <w:tcW w:w="2410" w:type="dxa"/>
            <w:vAlign w:val="center"/>
          </w:tcPr>
          <w:p w14:paraId="00865B04" w14:textId="77777777" w:rsidR="004B1B25" w:rsidRDefault="004B1B25" w:rsidP="00A0365E">
            <w:pPr>
              <w:pStyle w:val="NormalWeb"/>
              <w:jc w:val="center"/>
              <w:rPr>
                <w:rFonts w:ascii="Arial" w:hAnsi="Arial" w:cs="Arial"/>
                <w:color w:val="000000"/>
                <w:kern w:val="2"/>
                <w:sz w:val="22"/>
                <w:szCs w:val="22"/>
                <w:lang w:eastAsia="en-US"/>
                <w14:ligatures w14:val="standardContextual"/>
              </w:rPr>
            </w:pPr>
          </w:p>
          <w:p w14:paraId="7FAF9BC9" w14:textId="439D31A5" w:rsidR="00A0365E" w:rsidRDefault="004B1B25" w:rsidP="00A0365E">
            <w:pPr>
              <w:pStyle w:val="NormalWeb"/>
              <w:jc w:val="center"/>
              <w:rPr>
                <w:rFonts w:ascii="Arial" w:hAnsi="Arial" w:cs="Arial"/>
                <w:color w:val="000000"/>
                <w:kern w:val="2"/>
                <w:sz w:val="22"/>
                <w:szCs w:val="22"/>
                <w:lang w:eastAsia="en-US"/>
                <w14:ligatures w14:val="standardContextual"/>
              </w:rPr>
            </w:pPr>
            <w:r>
              <w:rPr>
                <w:rFonts w:ascii="Arial" w:hAnsi="Arial" w:cs="Arial"/>
                <w:color w:val="000000"/>
                <w:kern w:val="2"/>
                <w:sz w:val="22"/>
                <w:szCs w:val="22"/>
                <w:lang w:eastAsia="en-US"/>
                <w14:ligatures w14:val="standardContextual"/>
              </w:rPr>
              <w:t>Sept 2025-April 2026</w:t>
            </w:r>
          </w:p>
          <w:p w14:paraId="23B30EF5" w14:textId="3C2AB468" w:rsidR="0031143F" w:rsidRDefault="0031143F" w:rsidP="004437AC">
            <w:pPr>
              <w:tabs>
                <w:tab w:val="left" w:pos="1080"/>
              </w:tabs>
              <w:jc w:val="center"/>
            </w:pPr>
          </w:p>
        </w:tc>
      </w:tr>
      <w:tr w:rsidR="0031143F" w14:paraId="23B30EFB" w14:textId="77777777" w:rsidTr="004A4BA9">
        <w:trPr>
          <w:trHeight w:val="751"/>
        </w:trPr>
        <w:tc>
          <w:tcPr>
            <w:tcW w:w="1980" w:type="dxa"/>
            <w:vAlign w:val="center"/>
          </w:tcPr>
          <w:p w14:paraId="23B30EF7" w14:textId="3D1C6248" w:rsidR="0031143F" w:rsidRDefault="004B1B25" w:rsidP="004437AC">
            <w:pPr>
              <w:tabs>
                <w:tab w:val="left" w:pos="1080"/>
              </w:tabs>
              <w:jc w:val="center"/>
            </w:pPr>
            <w:r>
              <w:t>Club Fit</w:t>
            </w:r>
          </w:p>
        </w:tc>
        <w:tc>
          <w:tcPr>
            <w:tcW w:w="2442" w:type="dxa"/>
            <w:vAlign w:val="center"/>
          </w:tcPr>
          <w:p w14:paraId="23B30EF8" w14:textId="763790A9" w:rsidR="0031143F" w:rsidRDefault="004B1B25" w:rsidP="009070B6">
            <w:pPr>
              <w:tabs>
                <w:tab w:val="left" w:pos="1080"/>
              </w:tabs>
            </w:pPr>
            <w:r>
              <w:t>Gridiron</w:t>
            </w:r>
          </w:p>
        </w:tc>
        <w:tc>
          <w:tcPr>
            <w:tcW w:w="1782" w:type="dxa"/>
            <w:vAlign w:val="center"/>
          </w:tcPr>
          <w:p w14:paraId="5F6959F8" w14:textId="77777777" w:rsidR="0031143F" w:rsidRDefault="002D136B" w:rsidP="004437AC">
            <w:pPr>
              <w:tabs>
                <w:tab w:val="left" w:pos="1080"/>
              </w:tabs>
              <w:jc w:val="center"/>
            </w:pPr>
            <w:r>
              <w:t>Tuesdays</w:t>
            </w:r>
          </w:p>
          <w:p w14:paraId="23B30EF9" w14:textId="6A1BF261" w:rsidR="002D136B" w:rsidRDefault="002D136B" w:rsidP="004437AC">
            <w:pPr>
              <w:tabs>
                <w:tab w:val="left" w:pos="1080"/>
              </w:tabs>
              <w:jc w:val="center"/>
            </w:pPr>
            <w:r>
              <w:t>7:30pm – 8:30pm</w:t>
            </w:r>
          </w:p>
        </w:tc>
        <w:tc>
          <w:tcPr>
            <w:tcW w:w="2410" w:type="dxa"/>
            <w:vAlign w:val="center"/>
          </w:tcPr>
          <w:p w14:paraId="23B30EFA" w14:textId="49E6434C" w:rsidR="0031143F" w:rsidRDefault="00B70123" w:rsidP="009070B6">
            <w:pPr>
              <w:tabs>
                <w:tab w:val="left" w:pos="1080"/>
              </w:tabs>
            </w:pPr>
            <w:r>
              <w:t>Ending April 2026</w:t>
            </w:r>
          </w:p>
        </w:tc>
      </w:tr>
      <w:tr w:rsidR="0031143F" w14:paraId="23B30F00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3B30EFC" w14:textId="5880D2B3" w:rsidR="0031143F" w:rsidRDefault="002D136B" w:rsidP="004437AC">
            <w:pPr>
              <w:tabs>
                <w:tab w:val="left" w:pos="1080"/>
              </w:tabs>
              <w:jc w:val="center"/>
            </w:pPr>
            <w:r>
              <w:t>Curling</w:t>
            </w:r>
          </w:p>
        </w:tc>
        <w:tc>
          <w:tcPr>
            <w:tcW w:w="2442" w:type="dxa"/>
            <w:vAlign w:val="center"/>
          </w:tcPr>
          <w:p w14:paraId="23B30EFD" w14:textId="489F8E7E" w:rsidR="0031143F" w:rsidRDefault="002D136B" w:rsidP="004437AC">
            <w:pPr>
              <w:tabs>
                <w:tab w:val="left" w:pos="1080"/>
              </w:tabs>
              <w:jc w:val="center"/>
            </w:pPr>
            <w:r>
              <w:t>Dawson Curling Rink</w:t>
            </w:r>
          </w:p>
        </w:tc>
        <w:tc>
          <w:tcPr>
            <w:tcW w:w="1782" w:type="dxa"/>
            <w:vAlign w:val="center"/>
          </w:tcPr>
          <w:p w14:paraId="11AB8FFB" w14:textId="77777777" w:rsidR="0014778B" w:rsidRDefault="002D136B" w:rsidP="009070B6">
            <w:pPr>
              <w:tabs>
                <w:tab w:val="left" w:pos="1080"/>
              </w:tabs>
              <w:jc w:val="center"/>
            </w:pPr>
            <w:r>
              <w:t>Thursday</w:t>
            </w:r>
          </w:p>
          <w:p w14:paraId="23B30EFE" w14:textId="74FDCFC9" w:rsidR="002D136B" w:rsidRDefault="002D136B" w:rsidP="009070B6">
            <w:pPr>
              <w:tabs>
                <w:tab w:val="left" w:pos="1080"/>
              </w:tabs>
              <w:jc w:val="center"/>
            </w:pPr>
            <w:r>
              <w:t>5:30pm-6:30pm</w:t>
            </w:r>
          </w:p>
        </w:tc>
        <w:tc>
          <w:tcPr>
            <w:tcW w:w="2410" w:type="dxa"/>
            <w:vAlign w:val="center"/>
          </w:tcPr>
          <w:p w14:paraId="14C67FA9" w14:textId="77777777" w:rsidR="002D136B" w:rsidRDefault="002D136B" w:rsidP="004437AC">
            <w:pPr>
              <w:tabs>
                <w:tab w:val="left" w:pos="1080"/>
              </w:tabs>
              <w:jc w:val="center"/>
            </w:pPr>
            <w:r>
              <w:t>Sept 2025-April 2026</w:t>
            </w:r>
          </w:p>
          <w:p w14:paraId="23B30EFF" w14:textId="38383E92" w:rsidR="0031143F" w:rsidRDefault="002D136B" w:rsidP="004437AC">
            <w:pPr>
              <w:tabs>
                <w:tab w:val="left" w:pos="1080"/>
              </w:tabs>
              <w:jc w:val="center"/>
            </w:pPr>
            <w:r>
              <w:t>(based on ice)</w:t>
            </w:r>
            <w:r w:rsidR="005164D1">
              <w:t xml:space="preserve"> </w:t>
            </w:r>
          </w:p>
        </w:tc>
      </w:tr>
    </w:tbl>
    <w:p w14:paraId="23B30F10" w14:textId="164122AF" w:rsidR="0041703A" w:rsidRPr="00DF71F1" w:rsidRDefault="00DF71F1" w:rsidP="00DF71F1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202</w:t>
      </w:r>
      <w:r w:rsidR="00DF738B">
        <w:rPr>
          <w:sz w:val="28"/>
          <w:szCs w:val="28"/>
          <w:u w:val="single"/>
        </w:rPr>
        <w:t>5</w:t>
      </w:r>
      <w:r>
        <w:rPr>
          <w:sz w:val="28"/>
          <w:szCs w:val="28"/>
          <w:u w:val="single"/>
        </w:rPr>
        <w:t>-2</w:t>
      </w:r>
      <w:r w:rsidR="00DF738B">
        <w:rPr>
          <w:sz w:val="28"/>
          <w:szCs w:val="28"/>
          <w:u w:val="single"/>
        </w:rPr>
        <w:t>6</w:t>
      </w:r>
      <w:r>
        <w:rPr>
          <w:sz w:val="28"/>
          <w:szCs w:val="28"/>
          <w:u w:val="single"/>
        </w:rPr>
        <w:t xml:space="preserve"> Program Schedule</w:t>
      </w:r>
    </w:p>
    <w:p w14:paraId="23B30F11" w14:textId="77777777" w:rsidR="0041703A" w:rsidRPr="0041703A" w:rsidRDefault="0041703A" w:rsidP="0041703A"/>
    <w:p w14:paraId="23B30F12" w14:textId="77777777" w:rsidR="0041703A" w:rsidRPr="0041703A" w:rsidRDefault="0041703A" w:rsidP="0041703A"/>
    <w:p w14:paraId="23B30F13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23B30F14" w14:textId="77777777" w:rsidR="00770AB7" w:rsidRPr="0041703A" w:rsidRDefault="00770AB7" w:rsidP="0041703A">
      <w:pPr>
        <w:tabs>
          <w:tab w:val="left" w:pos="1080"/>
        </w:tabs>
      </w:pPr>
    </w:p>
    <w:sectPr w:rsidR="00770AB7" w:rsidRPr="0041703A" w:rsidSect="000B22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D0904" w14:textId="77777777" w:rsidR="006D62B0" w:rsidRDefault="006D62B0" w:rsidP="00F56A40">
      <w:pPr>
        <w:spacing w:after="0" w:line="240" w:lineRule="auto"/>
      </w:pPr>
      <w:r>
        <w:separator/>
      </w:r>
    </w:p>
  </w:endnote>
  <w:endnote w:type="continuationSeparator" w:id="0">
    <w:p w14:paraId="2898C8EB" w14:textId="77777777" w:rsidR="006D62B0" w:rsidRDefault="006D62B0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47F870" w14:textId="77777777" w:rsidR="002D136B" w:rsidRDefault="002D13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15CF" w14:textId="77777777" w:rsidR="002D136B" w:rsidRDefault="002D13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471D8" w14:textId="77777777" w:rsidR="002D136B" w:rsidRDefault="002D13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57E21" w14:textId="77777777" w:rsidR="006D62B0" w:rsidRDefault="006D62B0" w:rsidP="00F56A40">
      <w:pPr>
        <w:spacing w:after="0" w:line="240" w:lineRule="auto"/>
      </w:pPr>
      <w:r>
        <w:separator/>
      </w:r>
    </w:p>
  </w:footnote>
  <w:footnote w:type="continuationSeparator" w:id="0">
    <w:p w14:paraId="375AB6C1" w14:textId="77777777" w:rsidR="006D62B0" w:rsidRDefault="006D62B0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3D6E6" w14:textId="77777777" w:rsidR="002D136B" w:rsidRDefault="002D13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30F19" w14:textId="77777777" w:rsidR="00F56A40" w:rsidRDefault="00C54A34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23B30F1A" wp14:editId="23B30F1B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3B30F1C" wp14:editId="23B30F1D">
              <wp:simplePos x="0" y="0"/>
              <wp:positionH relativeFrom="column">
                <wp:posOffset>-705485</wp:posOffset>
              </wp:positionH>
              <wp:positionV relativeFrom="page">
                <wp:posOffset>277799</wp:posOffset>
              </wp:positionV>
              <wp:extent cx="2377440" cy="485775"/>
              <wp:effectExtent l="0" t="0" r="0" b="0"/>
              <wp:wrapThrough wrapText="bothSides">
                <wp:wrapPolygon edited="0">
                  <wp:start x="519" y="0"/>
                  <wp:lineTo x="519" y="20329"/>
                  <wp:lineTo x="20942" y="20329"/>
                  <wp:lineTo x="20942" y="0"/>
                  <wp:lineTo x="51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30F20" w14:textId="2099FDBD" w:rsidR="00AD73C3" w:rsidRPr="00F56A40" w:rsidRDefault="002D136B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DAWSON CREE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B30F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5pt;margin-top:21.85pt;width:187.2pt;height:38.25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" filled="f" stroked="f">
              <v:textbox style="mso-fit-shape-to-text:t">
                <w:txbxContent>
                  <w:p w14:paraId="23B30F20" w14:textId="2099FDBD" w:rsidR="00AD73C3" w:rsidRPr="00F56A40" w:rsidRDefault="002D136B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DAWSON CREEK</w:t>
                    </w:r>
                  </w:p>
                </w:txbxContent>
              </v:textbox>
              <w10:wrap type="through" anchory="page"/>
            </v:shape>
          </w:pict>
        </mc:Fallback>
      </mc:AlternateContent>
    </w:r>
    <w:r w:rsidR="00F56A40"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23B30F1E" wp14:editId="23B30F1F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BE1DC" w14:textId="77777777" w:rsidR="002D136B" w:rsidRDefault="002D13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15D8A"/>
    <w:rsid w:val="00020FD4"/>
    <w:rsid w:val="00073A4B"/>
    <w:rsid w:val="00075EDE"/>
    <w:rsid w:val="000B2254"/>
    <w:rsid w:val="0011275B"/>
    <w:rsid w:val="001244F4"/>
    <w:rsid w:val="00126BC2"/>
    <w:rsid w:val="00126C0E"/>
    <w:rsid w:val="0014778B"/>
    <w:rsid w:val="001E1F76"/>
    <w:rsid w:val="001F675E"/>
    <w:rsid w:val="00214F1B"/>
    <w:rsid w:val="0025658C"/>
    <w:rsid w:val="002B0C42"/>
    <w:rsid w:val="002D136B"/>
    <w:rsid w:val="003034D6"/>
    <w:rsid w:val="0031143F"/>
    <w:rsid w:val="00373D2C"/>
    <w:rsid w:val="003753B1"/>
    <w:rsid w:val="003B1A83"/>
    <w:rsid w:val="003C6BDF"/>
    <w:rsid w:val="003D345B"/>
    <w:rsid w:val="003D6DFD"/>
    <w:rsid w:val="003F453E"/>
    <w:rsid w:val="0041703A"/>
    <w:rsid w:val="004209E4"/>
    <w:rsid w:val="004437AC"/>
    <w:rsid w:val="00444169"/>
    <w:rsid w:val="004A4BA9"/>
    <w:rsid w:val="004B1B25"/>
    <w:rsid w:val="004E732B"/>
    <w:rsid w:val="00512DC4"/>
    <w:rsid w:val="005164D1"/>
    <w:rsid w:val="00541D47"/>
    <w:rsid w:val="00546C06"/>
    <w:rsid w:val="005A179B"/>
    <w:rsid w:val="00607E2F"/>
    <w:rsid w:val="006876A3"/>
    <w:rsid w:val="006A7C91"/>
    <w:rsid w:val="006B6173"/>
    <w:rsid w:val="006C3FC4"/>
    <w:rsid w:val="006C69FA"/>
    <w:rsid w:val="006D62B0"/>
    <w:rsid w:val="006E147F"/>
    <w:rsid w:val="006F7625"/>
    <w:rsid w:val="00731B54"/>
    <w:rsid w:val="00760CF4"/>
    <w:rsid w:val="00770AB7"/>
    <w:rsid w:val="00846C40"/>
    <w:rsid w:val="00846DCF"/>
    <w:rsid w:val="00857AD8"/>
    <w:rsid w:val="00873FE2"/>
    <w:rsid w:val="008914A1"/>
    <w:rsid w:val="00893E73"/>
    <w:rsid w:val="008F7AD5"/>
    <w:rsid w:val="009070B6"/>
    <w:rsid w:val="00932D83"/>
    <w:rsid w:val="009978DE"/>
    <w:rsid w:val="009A04E2"/>
    <w:rsid w:val="009A5AED"/>
    <w:rsid w:val="00A0365E"/>
    <w:rsid w:val="00A66DCC"/>
    <w:rsid w:val="00AD73C3"/>
    <w:rsid w:val="00B10AAC"/>
    <w:rsid w:val="00B70123"/>
    <w:rsid w:val="00B832AA"/>
    <w:rsid w:val="00B86E94"/>
    <w:rsid w:val="00BB5C3D"/>
    <w:rsid w:val="00BE7EEF"/>
    <w:rsid w:val="00C3430F"/>
    <w:rsid w:val="00C465CD"/>
    <w:rsid w:val="00C54A34"/>
    <w:rsid w:val="00CD0902"/>
    <w:rsid w:val="00CE2377"/>
    <w:rsid w:val="00CE6E1B"/>
    <w:rsid w:val="00D12414"/>
    <w:rsid w:val="00D171C4"/>
    <w:rsid w:val="00D64E1F"/>
    <w:rsid w:val="00D866A3"/>
    <w:rsid w:val="00DC31E6"/>
    <w:rsid w:val="00DD7AEA"/>
    <w:rsid w:val="00DF71F1"/>
    <w:rsid w:val="00DF738B"/>
    <w:rsid w:val="00E268D0"/>
    <w:rsid w:val="00E50EE7"/>
    <w:rsid w:val="00E558FE"/>
    <w:rsid w:val="00E574A2"/>
    <w:rsid w:val="00EB510A"/>
    <w:rsid w:val="00EF1D78"/>
    <w:rsid w:val="00F12664"/>
    <w:rsid w:val="00F22B17"/>
    <w:rsid w:val="00F56A40"/>
    <w:rsid w:val="00F85202"/>
    <w:rsid w:val="00FC1CE8"/>
    <w:rsid w:val="00FD1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30EEC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  <w:style w:type="paragraph" w:styleId="NormalWeb">
    <w:name w:val="Normal (Web)"/>
    <w:basedOn w:val="Normal"/>
    <w:uiPriority w:val="99"/>
    <w:semiHidden/>
    <w:unhideWhenUsed/>
    <w:rsid w:val="00A0365E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7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102b778d1f0f2cc96558416e48e1c83b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b2424d48570ecde38ade77512497978d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2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E0012C-CF9D-41E3-9062-298FBBA65E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036733-9f01-4bd5-b7ea-c8ea1d664f3b"/>
    <ds:schemaRef ds:uri="b1e9e0cc-c42d-4d60-ac14-91ee45cf67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Melainie Hatt</cp:lastModifiedBy>
  <cp:revision>5</cp:revision>
  <cp:lastPrinted>2018-03-20T20:45:00Z</cp:lastPrinted>
  <dcterms:created xsi:type="dcterms:W3CDTF">2026-01-16T19:21:00Z</dcterms:created>
  <dcterms:modified xsi:type="dcterms:W3CDTF">2026-04-1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